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B623EF" w14:textId="00EC9C9B" w:rsidR="00CB5258" w:rsidRDefault="008C5DE0" w:rsidP="008C5D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ject plan                                                                                                                          </w:t>
      </w:r>
      <w:r>
        <w:rPr>
          <w:b/>
          <w:bCs/>
          <w:sz w:val="24"/>
          <w:szCs w:val="24"/>
        </w:rPr>
        <w:t>31</w:t>
      </w:r>
      <w:r w:rsidRPr="000F5BFA">
        <w:rPr>
          <w:b/>
          <w:bCs/>
          <w:sz w:val="24"/>
          <w:szCs w:val="24"/>
        </w:rPr>
        <w:t>/0</w:t>
      </w:r>
      <w:r>
        <w:rPr>
          <w:b/>
          <w:bCs/>
          <w:sz w:val="24"/>
          <w:szCs w:val="24"/>
        </w:rPr>
        <w:t>5</w:t>
      </w:r>
      <w:r w:rsidRPr="000F5BFA">
        <w:rPr>
          <w:b/>
          <w:bCs/>
          <w:sz w:val="24"/>
          <w:szCs w:val="24"/>
        </w:rPr>
        <w:t>/2021</w:t>
      </w:r>
    </w:p>
    <w:p w14:paraId="17058077" w14:textId="77777777" w:rsidR="008C5DE0" w:rsidRDefault="008C5DE0" w:rsidP="008C5DE0">
      <w:pPr>
        <w:rPr>
          <w:b/>
          <w:bCs/>
          <w:sz w:val="24"/>
          <w:szCs w:val="24"/>
        </w:rPr>
      </w:pPr>
    </w:p>
    <w:p w14:paraId="0EA2724B" w14:textId="7F3DC470" w:rsidR="00CB5258" w:rsidRPr="008C5DE0" w:rsidRDefault="008C5DE0" w:rsidP="008C5DE0">
      <w:pPr>
        <w:rPr>
          <w:b/>
          <w:bCs/>
        </w:rPr>
      </w:pPr>
      <w:r w:rsidRPr="008C5DE0">
        <w:rPr>
          <w:b/>
          <w:bCs/>
        </w:rPr>
        <w:t xml:space="preserve">Phase 1: 18/05/21 – 08/06/21 90% complete </w:t>
      </w:r>
    </w:p>
    <w:p w14:paraId="15F3420A" w14:textId="24BC3468" w:rsidR="00CB5258" w:rsidRDefault="008C5DE0" w:rsidP="008C5DE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 xml:space="preserve">Literature review </w:t>
      </w:r>
    </w:p>
    <w:p w14:paraId="3E61A2E1" w14:textId="77777777" w:rsidR="008C5DE0" w:rsidRPr="00B65084" w:rsidRDefault="008C5DE0" w:rsidP="008C5DE0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0.0 literature review </w:t>
      </w:r>
    </w:p>
    <w:p w14:paraId="42B273BF" w14:textId="77777777" w:rsidR="008C5DE0" w:rsidRPr="00B65084" w:rsidRDefault="008C5DE0" w:rsidP="008C5DE0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 xml:space="preserve">1.1.0 Hurricanes </w:t>
      </w:r>
    </w:p>
    <w:p w14:paraId="530F3057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 xml:space="preserve">1.1.1 What are </w:t>
      </w:r>
      <w:proofErr w:type="gramStart"/>
      <w:r w:rsidRPr="00B65084">
        <w:rPr>
          <w:rFonts w:cstheme="minorHAnsi"/>
          <w:sz w:val="18"/>
          <w:szCs w:val="18"/>
          <w:shd w:val="clear" w:color="auto" w:fill="FFFFFF"/>
        </w:rPr>
        <w:t>hurricanes</w:t>
      </w:r>
      <w:proofErr w:type="gramEnd"/>
    </w:p>
    <w:p w14:paraId="08BE5E2A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 xml:space="preserve">1.1.2 </w:t>
      </w:r>
      <w:r w:rsidRPr="00B65084">
        <w:rPr>
          <w:rFonts w:cstheme="minorHAnsi"/>
          <w:sz w:val="18"/>
          <w:szCs w:val="18"/>
          <w:lang w:val="en-US"/>
        </w:rPr>
        <w:t>Hurricane Laura (can be swapped for which ever hurricane is chosen)</w:t>
      </w:r>
    </w:p>
    <w:p w14:paraId="0A2F1B99" w14:textId="77777777" w:rsidR="008C5DE0" w:rsidRPr="008509C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>1.1.</w:t>
      </w:r>
      <w:r>
        <w:rPr>
          <w:rFonts w:cstheme="minorHAnsi"/>
          <w:sz w:val="18"/>
          <w:szCs w:val="18"/>
          <w:shd w:val="clear" w:color="auto" w:fill="FFFFFF"/>
        </w:rPr>
        <w:t>3</w:t>
      </w:r>
      <w:r w:rsidRPr="00B65084">
        <w:rPr>
          <w:rFonts w:cstheme="minorHAnsi"/>
          <w:sz w:val="18"/>
          <w:szCs w:val="18"/>
          <w:shd w:val="clear" w:color="auto" w:fill="FFFFFF"/>
        </w:rPr>
        <w:t xml:space="preserve"> How are hurricanes modelled and </w:t>
      </w:r>
      <w:proofErr w:type="gramStart"/>
      <w:r w:rsidRPr="00B65084">
        <w:rPr>
          <w:rFonts w:cstheme="minorHAnsi"/>
          <w:sz w:val="18"/>
          <w:szCs w:val="18"/>
          <w:shd w:val="clear" w:color="auto" w:fill="FFFFFF"/>
        </w:rPr>
        <w:t>predicted</w:t>
      </w:r>
      <w:proofErr w:type="gramEnd"/>
      <w:r w:rsidRPr="00B65084">
        <w:rPr>
          <w:rFonts w:cstheme="minorHAnsi"/>
          <w:sz w:val="18"/>
          <w:szCs w:val="18"/>
          <w:shd w:val="clear" w:color="auto" w:fill="FFFFFF"/>
        </w:rPr>
        <w:t xml:space="preserve"> </w:t>
      </w:r>
    </w:p>
    <w:p w14:paraId="4C4261BF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>1.1.</w:t>
      </w:r>
      <w:r>
        <w:rPr>
          <w:rFonts w:cstheme="minorHAnsi"/>
          <w:sz w:val="18"/>
          <w:szCs w:val="18"/>
          <w:shd w:val="clear" w:color="auto" w:fill="FFFFFF"/>
        </w:rPr>
        <w:t>4</w:t>
      </w:r>
      <w:r w:rsidRPr="00B65084">
        <w:rPr>
          <w:rFonts w:cstheme="minorHAnsi"/>
          <w:sz w:val="18"/>
          <w:szCs w:val="18"/>
          <w:shd w:val="clear" w:color="auto" w:fill="FFFFFF"/>
        </w:rPr>
        <w:t xml:space="preserve"> How are hurricanes </w:t>
      </w:r>
      <w:proofErr w:type="gramStart"/>
      <w:r w:rsidRPr="00B65084">
        <w:rPr>
          <w:rFonts w:cstheme="minorHAnsi"/>
          <w:sz w:val="18"/>
          <w:szCs w:val="18"/>
          <w:shd w:val="clear" w:color="auto" w:fill="FFFFFF"/>
        </w:rPr>
        <w:t>mapped</w:t>
      </w:r>
      <w:proofErr w:type="gramEnd"/>
    </w:p>
    <w:p w14:paraId="29ACB9D3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</w:p>
    <w:p w14:paraId="62619A88" w14:textId="77777777" w:rsidR="008C5DE0" w:rsidRPr="00B65084" w:rsidRDefault="008C5DE0" w:rsidP="008C5DE0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>1.2.0 GIS</w:t>
      </w:r>
    </w:p>
    <w:p w14:paraId="55724D2A" w14:textId="77777777" w:rsidR="008C5DE0" w:rsidRPr="00B65084" w:rsidRDefault="008C5DE0" w:rsidP="008C5DE0">
      <w:pPr>
        <w:pStyle w:val="ListParagraph"/>
        <w:numPr>
          <w:ilvl w:val="2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0 Uncertainty </w:t>
      </w:r>
    </w:p>
    <w:p w14:paraId="1D072478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</w:rPr>
      </w:pPr>
      <w:r w:rsidRPr="00B65084">
        <w:rPr>
          <w:rFonts w:cstheme="minorHAnsi"/>
          <w:sz w:val="18"/>
          <w:szCs w:val="18"/>
        </w:rPr>
        <w:t xml:space="preserve">1.3.1 What is uncertainty. </w:t>
      </w:r>
    </w:p>
    <w:p w14:paraId="360ECBC3" w14:textId="77777777" w:rsidR="008C5DE0" w:rsidRPr="00B65084" w:rsidRDefault="008C5DE0" w:rsidP="008C5DE0">
      <w:pPr>
        <w:pStyle w:val="ListParagraph"/>
        <w:numPr>
          <w:ilvl w:val="3"/>
          <w:numId w:val="2"/>
        </w:numPr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2 Why does uncertainty matter. </w:t>
      </w:r>
    </w:p>
    <w:p w14:paraId="70ABCC35" w14:textId="77777777" w:rsidR="008C5DE0" w:rsidRPr="00B65084" w:rsidRDefault="008C5DE0" w:rsidP="008C5DE0">
      <w:pPr>
        <w:pStyle w:val="ListParagraph"/>
        <w:numPr>
          <w:ilvl w:val="3"/>
          <w:numId w:val="2"/>
        </w:numPr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3 Uncertainty </w:t>
      </w:r>
      <w:r>
        <w:rPr>
          <w:rFonts w:cstheme="minorHAnsi"/>
          <w:sz w:val="18"/>
          <w:szCs w:val="18"/>
          <w:lang w:val="en-US"/>
        </w:rPr>
        <w:t>in</w:t>
      </w:r>
      <w:r w:rsidRPr="00B65084">
        <w:rPr>
          <w:rFonts w:cstheme="minorHAnsi"/>
          <w:sz w:val="18"/>
          <w:szCs w:val="18"/>
          <w:lang w:val="en-US"/>
        </w:rPr>
        <w:t xml:space="preserve"> GIS</w:t>
      </w:r>
    </w:p>
    <w:p w14:paraId="09C5FB54" w14:textId="77777777" w:rsidR="008C5DE0" w:rsidRPr="00B65084" w:rsidRDefault="008C5DE0" w:rsidP="008C5DE0">
      <w:pPr>
        <w:pStyle w:val="ListParagraph"/>
        <w:numPr>
          <w:ilvl w:val="3"/>
          <w:numId w:val="2"/>
        </w:numPr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4 Uncertainty </w:t>
      </w:r>
      <w:r>
        <w:rPr>
          <w:rFonts w:cstheme="minorHAnsi"/>
          <w:sz w:val="18"/>
          <w:szCs w:val="18"/>
          <w:lang w:val="en-US"/>
        </w:rPr>
        <w:t xml:space="preserve">in </w:t>
      </w:r>
      <w:r w:rsidRPr="00B65084">
        <w:rPr>
          <w:rFonts w:cstheme="minorHAnsi"/>
          <w:sz w:val="18"/>
          <w:szCs w:val="18"/>
          <w:lang w:val="en-US"/>
        </w:rPr>
        <w:t>hurricanes.</w:t>
      </w:r>
    </w:p>
    <w:p w14:paraId="0B47728D" w14:textId="77777777" w:rsidR="008C5DE0" w:rsidRPr="00B65084" w:rsidRDefault="008C5DE0" w:rsidP="008C5DE0">
      <w:pPr>
        <w:pStyle w:val="ListParagraph"/>
        <w:numPr>
          <w:ilvl w:val="3"/>
          <w:numId w:val="2"/>
        </w:numPr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>1.3.5 Uncertainty and visualization</w:t>
      </w:r>
    </w:p>
    <w:p w14:paraId="63333413" w14:textId="0E9640D7" w:rsidR="00CB5258" w:rsidRDefault="008C5DE0" w:rsidP="008C5DE0">
      <w:pPr>
        <w:rPr>
          <w:b/>
          <w:bCs/>
        </w:rPr>
      </w:pPr>
      <w:r w:rsidRPr="008C5DE0">
        <w:rPr>
          <w:b/>
          <w:bCs/>
        </w:rPr>
        <w:t>Phase 2:</w:t>
      </w:r>
      <w:r>
        <w:rPr>
          <w:b/>
          <w:bCs/>
        </w:rPr>
        <w:t xml:space="preserve"> applying visualization improvements starting 08/06/2021 – </w:t>
      </w:r>
      <w:proofErr w:type="gramStart"/>
      <w:r>
        <w:rPr>
          <w:b/>
          <w:bCs/>
        </w:rPr>
        <w:t>14/07/2021</w:t>
      </w:r>
      <w:proofErr w:type="gramEnd"/>
    </w:p>
    <w:p w14:paraId="457C9499" w14:textId="57610172" w:rsidR="00CB5258" w:rsidRDefault="008C5DE0" w:rsidP="008C5DE0">
      <w:pPr>
        <w:rPr>
          <w:b/>
          <w:bCs/>
        </w:rPr>
      </w:pPr>
      <w:r>
        <w:rPr>
          <w:b/>
          <w:bCs/>
        </w:rPr>
        <w:tab/>
        <w:t xml:space="preserve">Create 2d hurricane map </w:t>
      </w:r>
      <w:proofErr w:type="gramStart"/>
      <w:r>
        <w:rPr>
          <w:b/>
          <w:bCs/>
        </w:rPr>
        <w:t>improvement</w:t>
      </w:r>
      <w:proofErr w:type="gramEnd"/>
    </w:p>
    <w:p w14:paraId="0845A7C7" w14:textId="2E7644B6" w:rsidR="008C5DE0" w:rsidRPr="008C5DE0" w:rsidRDefault="008C5DE0" w:rsidP="008C5DE0">
      <w:pPr>
        <w:pStyle w:val="ListParagraph"/>
        <w:numPr>
          <w:ilvl w:val="0"/>
          <w:numId w:val="2"/>
        </w:numPr>
      </w:pPr>
      <w:r>
        <w:t xml:space="preserve">Further develop a table of techniques, there audience, benefits, scale. </w:t>
      </w:r>
    </w:p>
    <w:p w14:paraId="61F04C0C" w14:textId="4FE919B0" w:rsidR="008C5DE0" w:rsidRDefault="008C5DE0" w:rsidP="008C5DE0">
      <w:pPr>
        <w:pStyle w:val="ListParagraph"/>
        <w:numPr>
          <w:ilvl w:val="0"/>
          <w:numId w:val="2"/>
        </w:numPr>
      </w:pPr>
      <w:r>
        <w:t>Draw out key components of potential users from the meeting (07/06/2021)</w:t>
      </w:r>
    </w:p>
    <w:p w14:paraId="3C8B536C" w14:textId="1EAA0FFA" w:rsid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Load NHC hurricane Laura data into </w:t>
      </w:r>
      <w:r>
        <w:t xml:space="preserve">initially into </w:t>
      </w:r>
      <w:r w:rsidRPr="008C5DE0">
        <w:t xml:space="preserve">arc and apply appropriate visualisation </w:t>
      </w:r>
      <w:proofErr w:type="gramStart"/>
      <w:r w:rsidRPr="008C5DE0">
        <w:t>styles</w:t>
      </w:r>
      <w:proofErr w:type="gramEnd"/>
      <w:r w:rsidRPr="008C5DE0">
        <w:t xml:space="preserve"> </w:t>
      </w:r>
    </w:p>
    <w:p w14:paraId="3F815339" w14:textId="52D574D7" w:rsidR="008C5DE0" w:rsidRP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Examine RMS visualisation </w:t>
      </w:r>
      <w:proofErr w:type="gramStart"/>
      <w:r w:rsidRPr="008C5DE0">
        <w:t>methods</w:t>
      </w:r>
      <w:proofErr w:type="gramEnd"/>
      <w:r w:rsidRPr="008C5DE0">
        <w:t xml:space="preserve"> </w:t>
      </w:r>
    </w:p>
    <w:p w14:paraId="161A0EC6" w14:textId="7D33AB61" w:rsid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Examine RMS user </w:t>
      </w:r>
      <w:proofErr w:type="gramStart"/>
      <w:r w:rsidRPr="008C5DE0">
        <w:t>profiles</w:t>
      </w:r>
      <w:proofErr w:type="gramEnd"/>
      <w:r w:rsidRPr="008C5DE0">
        <w:t xml:space="preserve"> </w:t>
      </w:r>
    </w:p>
    <w:p w14:paraId="4242A5F8" w14:textId="740AF406" w:rsidR="008C5DE0" w:rsidRPr="008C5DE0" w:rsidRDefault="008C5DE0" w:rsidP="008C5DE0">
      <w:pPr>
        <w:pStyle w:val="ListParagraph"/>
        <w:numPr>
          <w:ilvl w:val="0"/>
          <w:numId w:val="2"/>
        </w:numPr>
      </w:pPr>
      <w:r>
        <w:t xml:space="preserve">Update initial visualisation improvements to match better defined users and fit RMS </w:t>
      </w:r>
      <w:proofErr w:type="gramStart"/>
      <w:r>
        <w:t>portal</w:t>
      </w:r>
      <w:proofErr w:type="gramEnd"/>
    </w:p>
    <w:p w14:paraId="43077445" w14:textId="477D5357" w:rsidR="008C5DE0" w:rsidRP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Compare visualisation methods/techniques which fit these </w:t>
      </w:r>
      <w:proofErr w:type="gramStart"/>
      <w:r w:rsidRPr="008C5DE0">
        <w:t>profiles</w:t>
      </w:r>
      <w:proofErr w:type="gramEnd"/>
    </w:p>
    <w:p w14:paraId="36358BA6" w14:textId="1E05C418" w:rsidR="008C5DE0" w:rsidRDefault="008C5DE0" w:rsidP="008C5DE0">
      <w:pPr>
        <w:pStyle w:val="ListParagraph"/>
        <w:numPr>
          <w:ilvl w:val="0"/>
          <w:numId w:val="2"/>
        </w:numPr>
      </w:pPr>
      <w:r>
        <w:t xml:space="preserve">Continually develop a method to visualizing the hurricane data </w:t>
      </w:r>
    </w:p>
    <w:p w14:paraId="0DBBDA51" w14:textId="351EAF14" w:rsidR="00CB5258" w:rsidRDefault="008C5DE0" w:rsidP="008C5DE0">
      <w:pPr>
        <w:rPr>
          <w:b/>
          <w:bCs/>
        </w:rPr>
      </w:pPr>
      <w:r>
        <w:rPr>
          <w:b/>
          <w:bCs/>
        </w:rPr>
        <w:tab/>
        <w:t xml:space="preserve">Create interactive 2d map </w:t>
      </w:r>
      <w:proofErr w:type="gramStart"/>
      <w:r>
        <w:rPr>
          <w:b/>
          <w:bCs/>
        </w:rPr>
        <w:t>improvements</w:t>
      </w:r>
      <w:proofErr w:type="gramEnd"/>
      <w:r>
        <w:rPr>
          <w:b/>
          <w:bCs/>
        </w:rPr>
        <w:t xml:space="preserve"> </w:t>
      </w:r>
    </w:p>
    <w:p w14:paraId="752F6189" w14:textId="33EE7AD2" w:rsid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Reading upon interactive map usability and techniques </w:t>
      </w:r>
    </w:p>
    <w:p w14:paraId="5EEA96DD" w14:textId="74DA76A6" w:rsidR="008C5DE0" w:rsidRDefault="008C5DE0" w:rsidP="008C5DE0">
      <w:pPr>
        <w:pStyle w:val="ListParagraph"/>
        <w:numPr>
          <w:ilvl w:val="0"/>
          <w:numId w:val="2"/>
        </w:numPr>
      </w:pPr>
      <w:r>
        <w:t xml:space="preserve">apply techniques to current 2d </w:t>
      </w:r>
      <w:proofErr w:type="gramStart"/>
      <w:r>
        <w:t>version</w:t>
      </w:r>
      <w:proofErr w:type="gramEnd"/>
    </w:p>
    <w:p w14:paraId="7C06A554" w14:textId="5A09F0AC" w:rsidR="008C5DE0" w:rsidRDefault="008C5DE0" w:rsidP="008C5DE0">
      <w:pPr>
        <w:pStyle w:val="ListParagraph"/>
        <w:numPr>
          <w:ilvl w:val="0"/>
          <w:numId w:val="2"/>
        </w:numPr>
      </w:pPr>
      <w:r>
        <w:t>adding the element of time</w:t>
      </w:r>
    </w:p>
    <w:p w14:paraId="4A62E9F3" w14:textId="1398570B" w:rsidR="008C5DE0" w:rsidRPr="008C5DE0" w:rsidRDefault="008C5DE0" w:rsidP="008C5DE0">
      <w:pPr>
        <w:pStyle w:val="ListParagraph"/>
        <w:numPr>
          <w:ilvl w:val="1"/>
          <w:numId w:val="2"/>
        </w:numPr>
      </w:pPr>
      <w:r>
        <w:t>main benefit of an interactive map is being able to view and interact with eh 4</w:t>
      </w:r>
      <w:r w:rsidRPr="008C5DE0">
        <w:rPr>
          <w:vertAlign w:val="superscript"/>
        </w:rPr>
        <w:t>th</w:t>
      </w:r>
      <w:r>
        <w:t xml:space="preserve"> dimension, time. </w:t>
      </w:r>
    </w:p>
    <w:p w14:paraId="1CB0B782" w14:textId="6B7ABEB6" w:rsidR="00CB5258" w:rsidRDefault="008C5DE0" w:rsidP="008C5DE0">
      <w:pPr>
        <w:rPr>
          <w:b/>
          <w:bCs/>
        </w:rPr>
      </w:pPr>
      <w:r>
        <w:rPr>
          <w:b/>
          <w:bCs/>
        </w:rPr>
        <w:t>Phase 3: anonymous questionnaire 14/07/21 – 03/08/21</w:t>
      </w:r>
    </w:p>
    <w:p w14:paraId="0A47A43B" w14:textId="031B3A14" w:rsidR="00CB5258" w:rsidRP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create questionnaire to compare the newly create maps to previous NHC </w:t>
      </w:r>
      <w:proofErr w:type="gramStart"/>
      <w:r w:rsidRPr="008C5DE0">
        <w:t>maps</w:t>
      </w:r>
      <w:proofErr w:type="gramEnd"/>
    </w:p>
    <w:p w14:paraId="468FCACF" w14:textId="4C5B45DB" w:rsid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send </w:t>
      </w:r>
      <w:r>
        <w:t xml:space="preserve">questionnaire to industry partners, potentially to no </w:t>
      </w:r>
      <w:proofErr w:type="spellStart"/>
      <w:r>
        <w:t>exeperts</w:t>
      </w:r>
      <w:proofErr w:type="spellEnd"/>
      <w:r>
        <w:t xml:space="preserve"> as </w:t>
      </w:r>
      <w:proofErr w:type="gramStart"/>
      <w:r>
        <w:t>well</w:t>
      </w:r>
      <w:proofErr w:type="gramEnd"/>
    </w:p>
    <w:p w14:paraId="6493C6D0" w14:textId="75569D78" w:rsidR="008C5DE0" w:rsidRDefault="008C5DE0" w:rsidP="008C5DE0">
      <w:pPr>
        <w:pStyle w:val="ListParagraph"/>
        <w:numPr>
          <w:ilvl w:val="0"/>
          <w:numId w:val="2"/>
        </w:numPr>
      </w:pPr>
      <w:r>
        <w:t xml:space="preserve">once questionnaire results are received, the results can be </w:t>
      </w:r>
      <w:proofErr w:type="gramStart"/>
      <w:r>
        <w:t>compiled</w:t>
      </w:r>
      <w:proofErr w:type="gramEnd"/>
      <w:r>
        <w:t xml:space="preserve"> </w:t>
      </w:r>
    </w:p>
    <w:p w14:paraId="16E3E88D" w14:textId="0856CFCE" w:rsidR="008C5DE0" w:rsidRDefault="008C5DE0" w:rsidP="008C5DE0">
      <w:pPr>
        <w:rPr>
          <w:b/>
          <w:bCs/>
        </w:rPr>
      </w:pPr>
      <w:r>
        <w:rPr>
          <w:b/>
          <w:bCs/>
        </w:rPr>
        <w:t>P</w:t>
      </w:r>
      <w:r w:rsidRPr="008C5DE0">
        <w:rPr>
          <w:b/>
          <w:bCs/>
        </w:rPr>
        <w:t>hase 4:</w:t>
      </w:r>
      <w:r>
        <w:rPr>
          <w:b/>
          <w:bCs/>
        </w:rPr>
        <w:t xml:space="preserve"> results and write up 03/08/21 – 31/08/21 (final deadline)</w:t>
      </w:r>
    </w:p>
    <w:p w14:paraId="1304951B" w14:textId="71CBFBA3" w:rsidR="008C5DE0" w:rsidRPr="008C5DE0" w:rsidRDefault="008C5DE0" w:rsidP="008C5DE0">
      <w:pPr>
        <w:pStyle w:val="ListParagraph"/>
        <w:numPr>
          <w:ilvl w:val="0"/>
          <w:numId w:val="2"/>
        </w:numPr>
      </w:pPr>
      <w:r w:rsidRPr="008C5DE0">
        <w:t xml:space="preserve">write up the findings of the project into a 10,000 </w:t>
      </w:r>
      <w:proofErr w:type="gramStart"/>
      <w:r w:rsidRPr="008C5DE0">
        <w:t>dissertation</w:t>
      </w:r>
      <w:proofErr w:type="gramEnd"/>
      <w:r w:rsidRPr="008C5DE0">
        <w:t xml:space="preserve"> </w:t>
      </w:r>
    </w:p>
    <w:p w14:paraId="39817EBF" w14:textId="03000FE4" w:rsidR="008C5DE0" w:rsidRDefault="008C5DE0" w:rsidP="008C5DE0">
      <w:pPr>
        <w:pStyle w:val="ListParagraph"/>
        <w:numPr>
          <w:ilvl w:val="0"/>
          <w:numId w:val="2"/>
        </w:numPr>
      </w:pPr>
      <w:r w:rsidRPr="008C5DE0">
        <w:lastRenderedPageBreak/>
        <w:t xml:space="preserve">continual first drafts of literature review, methods will be written as they are researched. But the final report will be written </w:t>
      </w:r>
      <w:proofErr w:type="gramStart"/>
      <w:r w:rsidRPr="008C5DE0">
        <w:t>here</w:t>
      </w:r>
      <w:proofErr w:type="gramEnd"/>
      <w:r w:rsidRPr="008C5DE0">
        <w:t xml:space="preserve"> </w:t>
      </w:r>
    </w:p>
    <w:p w14:paraId="346E3D13" w14:textId="4A586298" w:rsidR="008C5DE0" w:rsidRPr="008C5DE0" w:rsidRDefault="008C5DE0" w:rsidP="008C5DE0">
      <w:pPr>
        <w:pStyle w:val="ListParagraph"/>
        <w:numPr>
          <w:ilvl w:val="0"/>
          <w:numId w:val="2"/>
        </w:numPr>
      </w:pPr>
      <w:r>
        <w:t xml:space="preserve">report submitted to UCL and provided to RMS if they wish to have an in-depth </w:t>
      </w:r>
      <w:proofErr w:type="gramStart"/>
      <w:r>
        <w:t>read</w:t>
      </w:r>
      <w:proofErr w:type="gramEnd"/>
    </w:p>
    <w:sectPr w:rsidR="008C5DE0" w:rsidRPr="008C5D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B716E"/>
    <w:multiLevelType w:val="hybridMultilevel"/>
    <w:tmpl w:val="D7CAEB62"/>
    <w:lvl w:ilvl="0" w:tplc="FA8210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2203D"/>
    <w:multiLevelType w:val="hybridMultilevel"/>
    <w:tmpl w:val="DEB2F736"/>
    <w:lvl w:ilvl="0" w:tplc="1034DD0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jY1NzW2MDMxNTJS0lEKTi0uzszPAykwrAUAaT5JrywAAAA="/>
  </w:docVars>
  <w:rsids>
    <w:rsidRoot w:val="007516E1"/>
    <w:rsid w:val="007516E1"/>
    <w:rsid w:val="00813AB3"/>
    <w:rsid w:val="008C5DE0"/>
    <w:rsid w:val="00BF087A"/>
    <w:rsid w:val="00C23660"/>
    <w:rsid w:val="00CB5258"/>
    <w:rsid w:val="00D40F97"/>
    <w:rsid w:val="00D73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2CE8E"/>
  <w15:chartTrackingRefBased/>
  <w15:docId w15:val="{A2AC14E9-7BC8-49F3-8DFA-C84086CCB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5D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3E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um, Alex</dc:creator>
  <cp:keywords/>
  <dc:description/>
  <cp:lastModifiedBy>Corum, Alex</cp:lastModifiedBy>
  <cp:revision>1</cp:revision>
  <dcterms:created xsi:type="dcterms:W3CDTF">2021-06-07T07:12:00Z</dcterms:created>
  <dcterms:modified xsi:type="dcterms:W3CDTF">2021-06-07T15:33:00Z</dcterms:modified>
</cp:coreProperties>
</file>